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FC731B" w14:textId="0F33EED2" w:rsidR="00A62BFD" w:rsidRPr="008C291E" w:rsidRDefault="002323E4">
      <w:pPr>
        <w:pStyle w:val="FirstParagraph"/>
        <w:rPr>
          <w:lang w:val="pl-PL"/>
        </w:rPr>
      </w:pPr>
      <w:r w:rsidRPr="008C291E">
        <w:rPr>
          <w:lang w:val="pl-PL"/>
        </w:rPr>
        <w:t xml:space="preserve">                                                                                         </w:t>
      </w:r>
      <w:r w:rsidR="006C62A4" w:rsidRPr="008C291E">
        <w:rPr>
          <w:lang w:val="pl-PL"/>
        </w:rPr>
        <w:t xml:space="preserve">     </w:t>
      </w:r>
    </w:p>
    <w:p w14:paraId="499AA566" w14:textId="4DD55A81" w:rsidR="003E1897" w:rsidRPr="008C291E" w:rsidRDefault="00A62BFD">
      <w:pPr>
        <w:pStyle w:val="FirstParagraph"/>
        <w:rPr>
          <w:lang w:val="pl-PL"/>
        </w:rPr>
      </w:pPr>
      <w:r w:rsidRPr="008C291E">
        <w:rPr>
          <w:lang w:val="pl-PL"/>
        </w:rPr>
        <w:t xml:space="preserve">                                                                 </w:t>
      </w:r>
      <w:r w:rsidR="00D34026" w:rsidRPr="008C291E">
        <w:rPr>
          <w:lang w:val="pl-PL"/>
        </w:rPr>
        <w:t xml:space="preserve">Załącznik nr 2 do </w:t>
      </w:r>
      <w:r w:rsidR="00F37663">
        <w:rPr>
          <w:lang w:val="pl-PL"/>
        </w:rPr>
        <w:t>zapytania ofertowego nr ZP.271.</w:t>
      </w:r>
      <w:r w:rsidR="00511A75">
        <w:rPr>
          <w:lang w:val="pl-PL"/>
        </w:rPr>
        <w:t>1</w:t>
      </w:r>
      <w:r w:rsidR="00F37663">
        <w:rPr>
          <w:lang w:val="pl-PL"/>
        </w:rPr>
        <w:t>.202</w:t>
      </w:r>
      <w:r w:rsidR="00511A75">
        <w:rPr>
          <w:lang w:val="pl-PL"/>
        </w:rPr>
        <w:t>5</w:t>
      </w:r>
      <w:r w:rsidR="00D34026" w:rsidRPr="008C291E">
        <w:rPr>
          <w:lang w:val="pl-PL"/>
        </w:rPr>
        <w:t xml:space="preserve"> </w:t>
      </w:r>
    </w:p>
    <w:p w14:paraId="48566CFE" w14:textId="77777777" w:rsidR="00A62BFD" w:rsidRPr="008C291E" w:rsidRDefault="00A62BFD" w:rsidP="00A62BFD">
      <w:pPr>
        <w:pStyle w:val="Tekstpodstawowy"/>
        <w:jc w:val="center"/>
        <w:rPr>
          <w:b/>
          <w:sz w:val="36"/>
          <w:szCs w:val="36"/>
          <w:lang w:val="pl-PL"/>
        </w:rPr>
      </w:pPr>
    </w:p>
    <w:p w14:paraId="4CC82846" w14:textId="3752B159" w:rsidR="003E1897" w:rsidRPr="008C291E" w:rsidRDefault="00D34026" w:rsidP="00A62BFD">
      <w:pPr>
        <w:pStyle w:val="Tekstpodstawowy"/>
        <w:jc w:val="center"/>
        <w:rPr>
          <w:b/>
          <w:sz w:val="32"/>
          <w:szCs w:val="32"/>
          <w:lang w:val="pl-PL"/>
        </w:rPr>
      </w:pPr>
      <w:r w:rsidRPr="008C291E">
        <w:rPr>
          <w:b/>
          <w:sz w:val="32"/>
          <w:szCs w:val="32"/>
          <w:lang w:val="pl-PL"/>
        </w:rPr>
        <w:t xml:space="preserve">Oświadczenie wykonawcy składane w celu potwierdzenia spełniania wymogów oraz warunków udziału w postępowaniu ustanowionych w </w:t>
      </w:r>
      <w:r w:rsidR="00B543ED">
        <w:rPr>
          <w:b/>
          <w:sz w:val="32"/>
          <w:szCs w:val="32"/>
          <w:lang w:val="pl-PL"/>
        </w:rPr>
        <w:t>Zapytaniu ofertowym nr ZP.271.</w:t>
      </w:r>
      <w:r w:rsidR="00511A75">
        <w:rPr>
          <w:b/>
          <w:sz w:val="32"/>
          <w:szCs w:val="32"/>
          <w:lang w:val="pl-PL"/>
        </w:rPr>
        <w:t>1</w:t>
      </w:r>
      <w:r w:rsidR="00B543ED">
        <w:rPr>
          <w:b/>
          <w:sz w:val="32"/>
          <w:szCs w:val="32"/>
          <w:lang w:val="pl-PL"/>
        </w:rPr>
        <w:t>.202</w:t>
      </w:r>
      <w:r w:rsidR="00511A75">
        <w:rPr>
          <w:b/>
          <w:sz w:val="32"/>
          <w:szCs w:val="32"/>
          <w:lang w:val="pl-PL"/>
        </w:rPr>
        <w:t>5</w:t>
      </w:r>
    </w:p>
    <w:p w14:paraId="7627A534" w14:textId="77777777" w:rsidR="00A62BFD" w:rsidRPr="008C291E" w:rsidRDefault="00A62BFD">
      <w:pPr>
        <w:pStyle w:val="Tekstpodstawowy"/>
        <w:rPr>
          <w:lang w:val="pl-PL"/>
        </w:rPr>
      </w:pPr>
    </w:p>
    <w:p w14:paraId="35BDE6B0" w14:textId="5DBAED65" w:rsidR="003E1897" w:rsidRPr="008C291E" w:rsidRDefault="00A62BFD" w:rsidP="00511A75">
      <w:pPr>
        <w:pStyle w:val="Tekstpodstawowy"/>
        <w:jc w:val="both"/>
        <w:rPr>
          <w:lang w:val="pl-PL"/>
        </w:rPr>
      </w:pPr>
      <w:r w:rsidRPr="008C291E">
        <w:rPr>
          <w:lang w:val="pl-PL"/>
        </w:rPr>
        <w:t xml:space="preserve">                 </w:t>
      </w:r>
      <w:r w:rsidR="00D34026" w:rsidRPr="008C291E">
        <w:rPr>
          <w:lang w:val="pl-PL"/>
        </w:rPr>
        <w:t xml:space="preserve">Na potrzeby postępowania o udzielenie zamówienia publicznego pn. </w:t>
      </w:r>
      <w:r w:rsidR="00511A75">
        <w:rPr>
          <w:b/>
          <w:lang w:val="pl-PL"/>
        </w:rPr>
        <w:t xml:space="preserve">kompleksowe </w:t>
      </w:r>
      <w:r w:rsidR="00511A75" w:rsidRPr="002A3A3B">
        <w:rPr>
          <w:b/>
          <w:lang w:val="pl-PL"/>
        </w:rPr>
        <w:t xml:space="preserve">zorganizowanie </w:t>
      </w:r>
      <w:r w:rsidR="00511A75">
        <w:rPr>
          <w:b/>
          <w:lang w:val="pl-PL"/>
        </w:rPr>
        <w:t xml:space="preserve">spotkania świadomościowego na rzecz rozwoju rodzinnych form pieczy zastępczej  </w:t>
      </w:r>
      <w:r w:rsidR="00511A75" w:rsidRPr="00E72BDA">
        <w:rPr>
          <w:bCs/>
          <w:lang w:val="pl-PL"/>
        </w:rPr>
        <w:t>w ramach projektu</w:t>
      </w:r>
      <w:r w:rsidR="00511A75">
        <w:rPr>
          <w:b/>
          <w:lang w:val="pl-PL"/>
        </w:rPr>
        <w:t xml:space="preserve"> </w:t>
      </w:r>
      <w:r w:rsidR="00511A75" w:rsidRPr="00E72BDA">
        <w:rPr>
          <w:bCs/>
          <w:lang w:val="pl-PL"/>
        </w:rPr>
        <w:t>własnego Województwa Kujawsko – Pomorskiego pn</w:t>
      </w:r>
      <w:r w:rsidR="00511A75">
        <w:rPr>
          <w:b/>
          <w:lang w:val="pl-PL"/>
        </w:rPr>
        <w:t xml:space="preserve">. </w:t>
      </w:r>
      <w:r w:rsidR="00511A75" w:rsidRPr="002A3A3B">
        <w:rPr>
          <w:lang w:val="pl-PL"/>
        </w:rPr>
        <w:t xml:space="preserve">„Rodzina w Centrum </w:t>
      </w:r>
      <w:r w:rsidR="00511A75">
        <w:rPr>
          <w:lang w:val="pl-PL"/>
        </w:rPr>
        <w:t>Etap I</w:t>
      </w:r>
      <w:r w:rsidR="00511A75" w:rsidRPr="00E72BDA">
        <w:t xml:space="preserve"> </w:t>
      </w:r>
      <w:r w:rsidR="00511A75" w:rsidRPr="00823EAE">
        <w:rPr>
          <w:lang w:val="pl-PL"/>
        </w:rPr>
        <w:t>w ramach</w:t>
      </w:r>
      <w:r w:rsidR="00511A75">
        <w:rPr>
          <w:lang w:val="pl-PL"/>
        </w:rPr>
        <w:t xml:space="preserve"> </w:t>
      </w:r>
      <w:r w:rsidR="00511A75" w:rsidRPr="003B5DED">
        <w:rPr>
          <w:lang w:val="pl-PL"/>
        </w:rPr>
        <w:t xml:space="preserve">w ramach osi priorytetowej </w:t>
      </w:r>
      <w:r w:rsidR="00511A75">
        <w:rPr>
          <w:lang w:val="pl-PL"/>
        </w:rPr>
        <w:t>08</w:t>
      </w:r>
      <w:r w:rsidR="00511A75" w:rsidRPr="003B5DED">
        <w:rPr>
          <w:lang w:val="pl-PL"/>
        </w:rPr>
        <w:t xml:space="preserve"> </w:t>
      </w:r>
      <w:r w:rsidR="00511A75">
        <w:rPr>
          <w:lang w:val="pl-PL"/>
        </w:rPr>
        <w:t>Fundusze Europejskie na wsparcie w obszarze rynku pracy, edukacji i włączenia społecznego. Działania FEKP.08.25 Usługi wsparcia rodziny i pieczy zastępczej, Program Regionalny : Fundusze Europejskie dla Kujaw i Pomorza na lata 2021 – 2027</w:t>
      </w:r>
      <w:r w:rsidR="00D34026" w:rsidRPr="008C291E">
        <w:rPr>
          <w:lang w:val="pl-PL"/>
        </w:rPr>
        <w:t xml:space="preserve"> prowadzonego przez Powiatowe Centrum Pomocy Rodzinie w </w:t>
      </w:r>
      <w:r w:rsidR="00511A75">
        <w:rPr>
          <w:lang w:val="pl-PL"/>
        </w:rPr>
        <w:t>Lipnie</w:t>
      </w:r>
      <w:r w:rsidR="00D34026" w:rsidRPr="008C291E">
        <w:rPr>
          <w:lang w:val="pl-PL"/>
        </w:rPr>
        <w:t xml:space="preserve"> oświadczam, co następuje:</w:t>
      </w:r>
    </w:p>
    <w:p w14:paraId="4874BE3A" w14:textId="72C1F2E5" w:rsidR="003E1897" w:rsidRPr="008C291E" w:rsidRDefault="00D34026" w:rsidP="00A62BFD">
      <w:pPr>
        <w:pStyle w:val="Tekstpodstawowy"/>
        <w:numPr>
          <w:ilvl w:val="0"/>
          <w:numId w:val="7"/>
        </w:numPr>
        <w:rPr>
          <w:lang w:val="pl-PL"/>
        </w:rPr>
      </w:pPr>
      <w:r w:rsidRPr="008C291E">
        <w:rPr>
          <w:lang w:val="pl-PL"/>
        </w:rPr>
        <w:t>po</w:t>
      </w:r>
      <w:r w:rsidR="008C291E" w:rsidRPr="008C291E">
        <w:rPr>
          <w:lang w:val="pl-PL"/>
        </w:rPr>
        <w:t>siadam status podmiotu ekonomii</w:t>
      </w:r>
      <w:r w:rsidR="00B543ED">
        <w:rPr>
          <w:lang w:val="pl-PL"/>
        </w:rPr>
        <w:t>, nie posiadam statusu ekonomii społecznej</w:t>
      </w:r>
    </w:p>
    <w:p w14:paraId="41B28406" w14:textId="77777777" w:rsidR="003E1897" w:rsidRPr="008C291E" w:rsidRDefault="00D34026" w:rsidP="00A62BFD">
      <w:pPr>
        <w:pStyle w:val="Compact"/>
        <w:numPr>
          <w:ilvl w:val="0"/>
          <w:numId w:val="7"/>
        </w:numPr>
        <w:rPr>
          <w:lang w:val="pl-PL"/>
        </w:rPr>
      </w:pPr>
      <w:r w:rsidRPr="008C291E">
        <w:rPr>
          <w:lang w:val="pl-PL"/>
        </w:rPr>
        <w:t>posiadam uprawnienia do wykonania określonej działalności lub czynności, jeżeli prawo nakłada obowiązek posiadania takich uprawnień,</w:t>
      </w:r>
    </w:p>
    <w:p w14:paraId="787FA28F" w14:textId="4BBE1CB7" w:rsidR="003E1897" w:rsidRPr="008C291E" w:rsidRDefault="00D34026" w:rsidP="00A62BFD">
      <w:pPr>
        <w:pStyle w:val="FirstParagraph"/>
        <w:numPr>
          <w:ilvl w:val="0"/>
          <w:numId w:val="7"/>
        </w:numPr>
        <w:rPr>
          <w:lang w:val="pl-PL"/>
        </w:rPr>
      </w:pPr>
      <w:r w:rsidRPr="008C291E">
        <w:rPr>
          <w:lang w:val="pl-PL"/>
        </w:rPr>
        <w:t xml:space="preserve">posiadam doświadczenie w zakresie świadczenia usług odpowiadających swoim rodzajem przedmiotowi zamówienia (min. 2 dostaw w okresie ostatniego roku przed upływem terminu składania ofert, a jeżeli okres prowadzenia działalności jest krótszy -w tym okresie) zgodnie z wymaganiami wynikającymi z treści Rozdziału V ust. </w:t>
      </w:r>
      <w:r w:rsidR="00F37663">
        <w:rPr>
          <w:lang w:val="pl-PL"/>
        </w:rPr>
        <w:t>3</w:t>
      </w:r>
      <w:r w:rsidRPr="008C291E">
        <w:rPr>
          <w:lang w:val="pl-PL"/>
        </w:rPr>
        <w:t xml:space="preserve"> </w:t>
      </w:r>
      <w:r w:rsidR="00B543ED">
        <w:rPr>
          <w:lang w:val="pl-PL"/>
        </w:rPr>
        <w:t>zapytania ofertowego</w:t>
      </w:r>
      <w:r w:rsidRPr="008C291E">
        <w:rPr>
          <w:lang w:val="pl-PL"/>
        </w:rPr>
        <w:t>:</w:t>
      </w:r>
    </w:p>
    <w:p w14:paraId="740FFBD3" w14:textId="498C3FD4" w:rsidR="00A62BFD" w:rsidRPr="008C291E" w:rsidRDefault="00A62BFD" w:rsidP="00A62BFD">
      <w:pPr>
        <w:ind w:left="720"/>
        <w:rPr>
          <w:lang w:val="pl-PL"/>
        </w:rPr>
      </w:pPr>
    </w:p>
    <w:tbl>
      <w:tblPr>
        <w:tblStyle w:val="Tabela-Siatka"/>
        <w:tblW w:w="8808" w:type="dxa"/>
        <w:tblInd w:w="720" w:type="dxa"/>
        <w:tblLook w:val="04A0" w:firstRow="1" w:lastRow="0" w:firstColumn="1" w:lastColumn="0" w:noHBand="0" w:noVBand="1"/>
      </w:tblPr>
      <w:tblGrid>
        <w:gridCol w:w="577"/>
        <w:gridCol w:w="2827"/>
        <w:gridCol w:w="3206"/>
        <w:gridCol w:w="2198"/>
      </w:tblGrid>
      <w:tr w:rsidR="00A62BFD" w14:paraId="41C6ED86" w14:textId="77777777" w:rsidTr="00A62BFD">
        <w:trPr>
          <w:trHeight w:val="665"/>
        </w:trPr>
        <w:tc>
          <w:tcPr>
            <w:tcW w:w="551" w:type="dxa"/>
          </w:tcPr>
          <w:p w14:paraId="6ABA5E75" w14:textId="26C7D253" w:rsidR="00A62BFD" w:rsidRDefault="00A62BFD" w:rsidP="00A62BFD">
            <w:proofErr w:type="spellStart"/>
            <w:r>
              <w:t>L.p.</w:t>
            </w:r>
            <w:proofErr w:type="spellEnd"/>
          </w:p>
        </w:tc>
        <w:tc>
          <w:tcPr>
            <w:tcW w:w="2835" w:type="dxa"/>
          </w:tcPr>
          <w:p w14:paraId="0AC6A8F1" w14:textId="02271B4F" w:rsidR="00A62BFD" w:rsidRPr="008C291E" w:rsidRDefault="00A62BFD" w:rsidP="00A62BFD">
            <w:pPr>
              <w:rPr>
                <w:lang w:val="pl-PL"/>
              </w:rPr>
            </w:pPr>
            <w:r w:rsidRPr="008C291E">
              <w:rPr>
                <w:lang w:val="pl-PL"/>
              </w:rPr>
              <w:t>MIEJSCE WYKONANIA USŁUGI ( NAZWA I ADRES ODBIORCY)</w:t>
            </w:r>
          </w:p>
        </w:tc>
        <w:tc>
          <w:tcPr>
            <w:tcW w:w="3220" w:type="dxa"/>
          </w:tcPr>
          <w:p w14:paraId="024BD163" w14:textId="657BA7C9" w:rsidR="00A62BFD" w:rsidRDefault="00A62BFD" w:rsidP="00A62BFD">
            <w:r>
              <w:t>ZAKRES USŁUGI</w:t>
            </w:r>
          </w:p>
        </w:tc>
        <w:tc>
          <w:tcPr>
            <w:tcW w:w="2202" w:type="dxa"/>
          </w:tcPr>
          <w:p w14:paraId="31AC8068" w14:textId="4C2E4FED" w:rsidR="00A62BFD" w:rsidRDefault="00A62BFD" w:rsidP="00A62BFD">
            <w:r>
              <w:t>OKRES WYKONANIA USŁUGI</w:t>
            </w:r>
          </w:p>
        </w:tc>
      </w:tr>
      <w:tr w:rsidR="00A62BFD" w14:paraId="1F45841C" w14:textId="77777777" w:rsidTr="00A62BFD">
        <w:trPr>
          <w:trHeight w:val="702"/>
        </w:trPr>
        <w:tc>
          <w:tcPr>
            <w:tcW w:w="551" w:type="dxa"/>
          </w:tcPr>
          <w:p w14:paraId="07931310" w14:textId="1A2025CB" w:rsidR="00A62BFD" w:rsidRDefault="00A62BFD" w:rsidP="00A62BFD">
            <w:r>
              <w:t>1.</w:t>
            </w:r>
          </w:p>
        </w:tc>
        <w:tc>
          <w:tcPr>
            <w:tcW w:w="2835" w:type="dxa"/>
          </w:tcPr>
          <w:p w14:paraId="304EF713" w14:textId="77777777" w:rsidR="00A62BFD" w:rsidRDefault="00A62BFD" w:rsidP="00A62BFD"/>
        </w:tc>
        <w:tc>
          <w:tcPr>
            <w:tcW w:w="3220" w:type="dxa"/>
          </w:tcPr>
          <w:p w14:paraId="60695876" w14:textId="77777777" w:rsidR="00A62BFD" w:rsidRDefault="00A62BFD" w:rsidP="00A62BFD"/>
        </w:tc>
        <w:tc>
          <w:tcPr>
            <w:tcW w:w="2202" w:type="dxa"/>
          </w:tcPr>
          <w:p w14:paraId="4473886D" w14:textId="77777777" w:rsidR="00A62BFD" w:rsidRDefault="00A62BFD" w:rsidP="00A62BFD"/>
        </w:tc>
      </w:tr>
      <w:tr w:rsidR="00A62BFD" w14:paraId="530FF9D4" w14:textId="77777777" w:rsidTr="00A62BFD">
        <w:trPr>
          <w:trHeight w:val="665"/>
        </w:trPr>
        <w:tc>
          <w:tcPr>
            <w:tcW w:w="551" w:type="dxa"/>
          </w:tcPr>
          <w:p w14:paraId="48E9D6BA" w14:textId="3E1ABC03" w:rsidR="00A62BFD" w:rsidRDefault="00A62BFD" w:rsidP="00A62BFD">
            <w:r>
              <w:t>2.</w:t>
            </w:r>
          </w:p>
        </w:tc>
        <w:tc>
          <w:tcPr>
            <w:tcW w:w="2835" w:type="dxa"/>
          </w:tcPr>
          <w:p w14:paraId="4DDF6C05" w14:textId="77777777" w:rsidR="00A62BFD" w:rsidRDefault="00A62BFD" w:rsidP="00A62BFD"/>
        </w:tc>
        <w:tc>
          <w:tcPr>
            <w:tcW w:w="3220" w:type="dxa"/>
          </w:tcPr>
          <w:p w14:paraId="0F3FDC7A" w14:textId="77777777" w:rsidR="00A62BFD" w:rsidRDefault="00A62BFD" w:rsidP="00A62BFD"/>
        </w:tc>
        <w:tc>
          <w:tcPr>
            <w:tcW w:w="2202" w:type="dxa"/>
          </w:tcPr>
          <w:p w14:paraId="1FF9F3F0" w14:textId="77777777" w:rsidR="00A62BFD" w:rsidRDefault="00A62BFD" w:rsidP="00A62BFD"/>
        </w:tc>
      </w:tr>
      <w:tr w:rsidR="00A62BFD" w14:paraId="37AE0431" w14:textId="77777777" w:rsidTr="00A62BFD">
        <w:trPr>
          <w:trHeight w:val="665"/>
        </w:trPr>
        <w:tc>
          <w:tcPr>
            <w:tcW w:w="551" w:type="dxa"/>
          </w:tcPr>
          <w:p w14:paraId="26F02A56" w14:textId="2B02C08D" w:rsidR="00A62BFD" w:rsidRDefault="00A62BFD" w:rsidP="00A62BFD">
            <w:r>
              <w:t>3.</w:t>
            </w:r>
          </w:p>
        </w:tc>
        <w:tc>
          <w:tcPr>
            <w:tcW w:w="2835" w:type="dxa"/>
          </w:tcPr>
          <w:p w14:paraId="6694E36E" w14:textId="77777777" w:rsidR="00A62BFD" w:rsidRDefault="00A62BFD" w:rsidP="00A62BFD"/>
        </w:tc>
        <w:tc>
          <w:tcPr>
            <w:tcW w:w="3220" w:type="dxa"/>
          </w:tcPr>
          <w:p w14:paraId="78E5EA05" w14:textId="77777777" w:rsidR="00A62BFD" w:rsidRDefault="00A62BFD" w:rsidP="00A62BFD"/>
        </w:tc>
        <w:tc>
          <w:tcPr>
            <w:tcW w:w="2202" w:type="dxa"/>
          </w:tcPr>
          <w:p w14:paraId="274FB3B6" w14:textId="77777777" w:rsidR="00A62BFD" w:rsidRDefault="00A62BFD" w:rsidP="00A62BFD"/>
        </w:tc>
      </w:tr>
    </w:tbl>
    <w:p w14:paraId="24798C7F" w14:textId="660FADDD" w:rsidR="00A62BFD" w:rsidRDefault="00A62BFD" w:rsidP="00A62BFD">
      <w:pPr>
        <w:ind w:left="720"/>
      </w:pPr>
    </w:p>
    <w:p w14:paraId="028DED4D" w14:textId="19D559AC" w:rsidR="00A62BFD" w:rsidRDefault="00A62BFD" w:rsidP="00A62BFD">
      <w:pPr>
        <w:ind w:left="720"/>
      </w:pPr>
    </w:p>
    <w:p w14:paraId="28DDE5E4" w14:textId="77777777" w:rsidR="00A62BFD" w:rsidRDefault="00A62BFD" w:rsidP="00A62BFD">
      <w:pPr>
        <w:ind w:left="720"/>
      </w:pPr>
    </w:p>
    <w:p w14:paraId="44A5355A" w14:textId="2D24B3BC" w:rsidR="003E1897" w:rsidRPr="008C291E" w:rsidRDefault="00D34026" w:rsidP="00A62BFD">
      <w:pPr>
        <w:numPr>
          <w:ilvl w:val="0"/>
          <w:numId w:val="7"/>
        </w:numPr>
        <w:rPr>
          <w:lang w:val="pl-PL"/>
        </w:rPr>
      </w:pPr>
      <w:r w:rsidRPr="008C291E">
        <w:rPr>
          <w:lang w:val="pl-PL"/>
        </w:rPr>
        <w:t>posiadam zdolność w zakresie dysponowania osobami zdolnymi do wykonania zamówienia warunkującą wykonanie zamówienia,</w:t>
      </w:r>
    </w:p>
    <w:p w14:paraId="5DCF12D1" w14:textId="77777777" w:rsidR="00B543ED" w:rsidRDefault="00D34026" w:rsidP="00A62BFD">
      <w:pPr>
        <w:numPr>
          <w:ilvl w:val="0"/>
          <w:numId w:val="7"/>
        </w:numPr>
        <w:rPr>
          <w:lang w:val="pl-PL"/>
        </w:rPr>
      </w:pPr>
      <w:r w:rsidRPr="008C291E">
        <w:rPr>
          <w:lang w:val="pl-PL"/>
        </w:rPr>
        <w:t xml:space="preserve">posiadam zdolność finansową i ekonomiczną warunkującą wykonanie zamówienia, </w:t>
      </w:r>
    </w:p>
    <w:p w14:paraId="021A47FA" w14:textId="1FF4DC24" w:rsidR="00B543ED" w:rsidRDefault="00B543ED" w:rsidP="00A62BFD">
      <w:pPr>
        <w:numPr>
          <w:ilvl w:val="0"/>
          <w:numId w:val="7"/>
        </w:numPr>
        <w:rPr>
          <w:lang w:val="pl-PL"/>
        </w:rPr>
      </w:pPr>
      <w:r>
        <w:rPr>
          <w:lang w:val="pl-PL"/>
        </w:rPr>
        <w:t>nie podlegam wykluczeniu z postepowania na podstawie art. 7 ust. 1 ustawy z dnia 13 kwietnia 2022r. o szczególnych rozwiązaniach w zakresie przeciwdziałania wspieraniu agresji na Ukrainę oraz służących ochronie bezpieczeństwa narodowego,</w:t>
      </w:r>
    </w:p>
    <w:p w14:paraId="10FC8854" w14:textId="4547FC7D" w:rsidR="003E1897" w:rsidRPr="008C291E" w:rsidRDefault="00D34026" w:rsidP="00A62BFD">
      <w:pPr>
        <w:numPr>
          <w:ilvl w:val="0"/>
          <w:numId w:val="7"/>
        </w:numPr>
        <w:rPr>
          <w:lang w:val="pl-PL"/>
        </w:rPr>
      </w:pPr>
      <w:r w:rsidRPr="008C291E">
        <w:rPr>
          <w:lang w:val="pl-PL"/>
        </w:rPr>
        <w:t xml:space="preserve"> wszystkie informacje podane w powyższych oświadczeniach są aktualne i zgodne z prawdą oraz zostały przedstawione z pełną świadomością konsekwencji wprowadzenia Zamawiającego w błąd przy przedstawianiu informacji.</w:t>
      </w:r>
    </w:p>
    <w:p w14:paraId="4F02A33F" w14:textId="77777777" w:rsidR="00A62BFD" w:rsidRPr="008C291E" w:rsidRDefault="00A62BFD" w:rsidP="00A62BFD">
      <w:pPr>
        <w:pStyle w:val="FirstParagraph"/>
        <w:rPr>
          <w:lang w:val="pl-PL"/>
        </w:rPr>
      </w:pPr>
    </w:p>
    <w:p w14:paraId="5B78394A" w14:textId="77777777" w:rsidR="00A62BFD" w:rsidRPr="008C291E" w:rsidRDefault="00A62BFD" w:rsidP="00A62BFD">
      <w:pPr>
        <w:pStyle w:val="FirstParagraph"/>
        <w:rPr>
          <w:lang w:val="pl-PL"/>
        </w:rPr>
      </w:pPr>
    </w:p>
    <w:p w14:paraId="1E52D515" w14:textId="658C9F87" w:rsidR="00A62BFD" w:rsidRDefault="00A62BFD" w:rsidP="00A62BFD">
      <w:pPr>
        <w:pStyle w:val="FirstParagraph"/>
      </w:pPr>
      <w:r>
        <w:t>…</w:t>
      </w:r>
      <w:r w:rsidR="00EF77BB">
        <w:t>…………..…</w:t>
      </w:r>
      <w:proofErr w:type="spellStart"/>
      <w:r w:rsidR="00EF77BB" w:rsidRPr="00B11F00">
        <w:t>dnia</w:t>
      </w:r>
      <w:proofErr w:type="spellEnd"/>
      <w:r w:rsidRPr="00B11F00">
        <w:t>…</w:t>
      </w:r>
      <w:r>
        <w:t>……………..                                                             ...............................................................</w:t>
      </w:r>
    </w:p>
    <w:p w14:paraId="7268B4A2" w14:textId="44E8DA83" w:rsidR="003E1897" w:rsidRDefault="00A62BFD" w:rsidP="00A62BFD">
      <w:pPr>
        <w:pStyle w:val="FirstParagraph"/>
      </w:pPr>
      <w:r>
        <w:t xml:space="preserve">                                                                                                                    </w:t>
      </w:r>
      <w:proofErr w:type="spellStart"/>
      <w:r w:rsidR="00EF77BB">
        <w:t>Podpis</w:t>
      </w:r>
      <w:proofErr w:type="spellEnd"/>
      <w:r w:rsidR="00EF77BB">
        <w:t xml:space="preserve"> </w:t>
      </w:r>
      <w:proofErr w:type="spellStart"/>
      <w:r w:rsidR="00EF77BB">
        <w:t>wykonawcy</w:t>
      </w:r>
      <w:proofErr w:type="spellEnd"/>
    </w:p>
    <w:sectPr w:rsidR="003E1897">
      <w:headerReference w:type="default" r:id="rId7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0ECB61" w14:textId="77777777" w:rsidR="00571651" w:rsidRDefault="00571651">
      <w:pPr>
        <w:spacing w:after="0"/>
      </w:pPr>
      <w:r>
        <w:separator/>
      </w:r>
    </w:p>
  </w:endnote>
  <w:endnote w:type="continuationSeparator" w:id="0">
    <w:p w14:paraId="52FFF61D" w14:textId="77777777" w:rsidR="00571651" w:rsidRDefault="005716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C2ABFD" w14:textId="77777777" w:rsidR="00571651" w:rsidRDefault="00571651">
      <w:r>
        <w:separator/>
      </w:r>
    </w:p>
  </w:footnote>
  <w:footnote w:type="continuationSeparator" w:id="0">
    <w:p w14:paraId="02C07022" w14:textId="77777777" w:rsidR="00571651" w:rsidRDefault="005716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6F56D8" w14:textId="7C65CC28" w:rsidR="00F37663" w:rsidRDefault="00F37663">
    <w:pPr>
      <w:pStyle w:val="Nagwek"/>
    </w:pPr>
    <w:r>
      <w:rPr>
        <w:noProof/>
      </w:rPr>
      <w:drawing>
        <wp:inline distT="0" distB="0" distL="0" distR="0" wp14:anchorId="685618C9" wp14:editId="4A01B368">
          <wp:extent cx="5760720" cy="506730"/>
          <wp:effectExtent l="0" t="0" r="0" b="7620"/>
          <wp:docPr id="25725547" name="Obraz 1" descr="KP 2021-2027_poziom k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725547" name="Obraz 1" descr="KP 2021-2027_poziom kolor.jp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067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17F69BA"/>
    <w:multiLevelType w:val="multilevel"/>
    <w:tmpl w:val="58E269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55EFFEF"/>
    <w:multiLevelType w:val="multilevel"/>
    <w:tmpl w:val="98DEF2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4D81179"/>
    <w:multiLevelType w:val="multilevel"/>
    <w:tmpl w:val="F09AE7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9E92C43"/>
    <w:multiLevelType w:val="hybridMultilevel"/>
    <w:tmpl w:val="8BDE53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FE23F2"/>
    <w:multiLevelType w:val="hybridMultilevel"/>
    <w:tmpl w:val="629441EA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932208188">
    <w:abstractNumId w:val="0"/>
  </w:num>
  <w:num w:numId="2" w16cid:durableId="1245800806">
    <w:abstractNumId w:val="2"/>
  </w:num>
  <w:num w:numId="3" w16cid:durableId="777915046">
    <w:abstractNumId w:val="1"/>
  </w:num>
  <w:num w:numId="4" w16cid:durableId="268510774">
    <w:abstractNumId w:val="1"/>
  </w:num>
  <w:num w:numId="5" w16cid:durableId="518159857">
    <w:abstractNumId w:val="1"/>
  </w:num>
  <w:num w:numId="6" w16cid:durableId="1771585882">
    <w:abstractNumId w:val="4"/>
  </w:num>
  <w:num w:numId="7" w16cid:durableId="19508191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065F6"/>
    <w:rsid w:val="001A0E88"/>
    <w:rsid w:val="002323E4"/>
    <w:rsid w:val="002D51D5"/>
    <w:rsid w:val="003372AD"/>
    <w:rsid w:val="003D5F55"/>
    <w:rsid w:val="003E1897"/>
    <w:rsid w:val="004E29B3"/>
    <w:rsid w:val="00511A75"/>
    <w:rsid w:val="00571651"/>
    <w:rsid w:val="00590D07"/>
    <w:rsid w:val="006C62A4"/>
    <w:rsid w:val="00784D58"/>
    <w:rsid w:val="008C291E"/>
    <w:rsid w:val="008D6863"/>
    <w:rsid w:val="00A2431B"/>
    <w:rsid w:val="00A62BFD"/>
    <w:rsid w:val="00B11F00"/>
    <w:rsid w:val="00B543ED"/>
    <w:rsid w:val="00B86B75"/>
    <w:rsid w:val="00BC48D5"/>
    <w:rsid w:val="00C36279"/>
    <w:rsid w:val="00D34026"/>
    <w:rsid w:val="00DB7AC5"/>
    <w:rsid w:val="00E315A3"/>
    <w:rsid w:val="00E93510"/>
    <w:rsid w:val="00EF77BB"/>
    <w:rsid w:val="00F37663"/>
    <w:rsid w:val="00F574E2"/>
    <w:rsid w:val="00F8485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958750"/>
  <w15:docId w15:val="{67373AC9-7D55-47CE-9040-A027636DD3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kstdymka">
    <w:name w:val="Balloon Text"/>
    <w:basedOn w:val="Normalny"/>
    <w:link w:val="TekstdymkaZnak"/>
    <w:semiHidden/>
    <w:unhideWhenUsed/>
    <w:rsid w:val="00A62BF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A62BFD"/>
    <w:rPr>
      <w:rFonts w:ascii="Segoe UI" w:hAnsi="Segoe UI" w:cs="Segoe UI"/>
      <w:sz w:val="18"/>
      <w:szCs w:val="18"/>
    </w:rPr>
  </w:style>
  <w:style w:type="table" w:styleId="Tabela-Siatka">
    <w:name w:val="Table Grid"/>
    <w:basedOn w:val="Standardowy"/>
    <w:rsid w:val="00A62BF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nhideWhenUsed/>
    <w:rsid w:val="00F37663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F37663"/>
  </w:style>
  <w:style w:type="paragraph" w:styleId="Stopka">
    <w:name w:val="footer"/>
    <w:basedOn w:val="Normalny"/>
    <w:link w:val="StopkaZnak"/>
    <w:unhideWhenUsed/>
    <w:rsid w:val="00F37663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F376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74</Words>
  <Characters>2248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g</dc:creator>
  <cp:lastModifiedBy>Katarzyna Krajewska</cp:lastModifiedBy>
  <cp:revision>2</cp:revision>
  <dcterms:created xsi:type="dcterms:W3CDTF">2025-04-02T07:55:00Z</dcterms:created>
  <dcterms:modified xsi:type="dcterms:W3CDTF">2025-04-02T07:55:00Z</dcterms:modified>
</cp:coreProperties>
</file>